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8A9C4" w14:textId="7548D0AA" w:rsidR="00835806" w:rsidRPr="004608D8" w:rsidRDefault="004D76E2" w:rsidP="00835806">
      <w:pPr>
        <w:rPr>
          <w:rFonts w:ascii="Times New Roman" w:hAnsi="Times New Roman" w:cs="Times New Roman"/>
          <w:sz w:val="24"/>
          <w:szCs w:val="24"/>
        </w:rPr>
      </w:pPr>
      <w:r w:rsidRPr="004608D8">
        <w:rPr>
          <w:rFonts w:ascii="Times New Roman" w:hAnsi="Times New Roman" w:cs="Times New Roman"/>
          <w:sz w:val="24"/>
          <w:szCs w:val="24"/>
        </w:rPr>
        <w:t>Anandakrishnan Rajaram</w:t>
      </w:r>
      <w:r w:rsidRPr="004608D8">
        <w:rPr>
          <w:rFonts w:ascii="Times New Roman" w:hAnsi="Times New Roman" w:cs="Times New Roman"/>
          <w:sz w:val="24"/>
          <w:szCs w:val="24"/>
        </w:rPr>
        <w:t xml:space="preserve"> is </w:t>
      </w:r>
      <w:r w:rsidRPr="004608D8">
        <w:rPr>
          <w:rFonts w:ascii="Times New Roman" w:hAnsi="Times New Roman" w:cs="Times New Roman"/>
          <w:sz w:val="24"/>
          <w:szCs w:val="24"/>
        </w:rPr>
        <w:t>Data Scientist at General Electric</w:t>
      </w:r>
      <w:r w:rsidRPr="004608D8">
        <w:rPr>
          <w:rFonts w:ascii="Times New Roman" w:hAnsi="Times New Roman" w:cs="Times New Roman"/>
          <w:sz w:val="24"/>
          <w:szCs w:val="24"/>
        </w:rPr>
        <w:t xml:space="preserve"> </w:t>
      </w:r>
      <w:r w:rsidRPr="004608D8">
        <w:rPr>
          <w:rFonts w:ascii="Times New Roman" w:hAnsi="Times New Roman" w:cs="Times New Roman"/>
          <w:sz w:val="24"/>
          <w:szCs w:val="24"/>
        </w:rPr>
        <w:t>(GE AVIATION)</w:t>
      </w:r>
      <w:r w:rsidRPr="004608D8">
        <w:rPr>
          <w:rFonts w:ascii="Times New Roman" w:hAnsi="Times New Roman" w:cs="Times New Roman"/>
          <w:sz w:val="24"/>
          <w:szCs w:val="24"/>
        </w:rPr>
        <w:t xml:space="preserve">.  We connected by video call because he just started as a mentor for </w:t>
      </w:r>
      <w:proofErr w:type="gramStart"/>
      <w:r w:rsidRPr="004608D8">
        <w:rPr>
          <w:rFonts w:ascii="Times New Roman" w:hAnsi="Times New Roman" w:cs="Times New Roman"/>
          <w:sz w:val="24"/>
          <w:szCs w:val="24"/>
        </w:rPr>
        <w:t>springboard</w:t>
      </w:r>
      <w:proofErr w:type="gramEnd"/>
      <w:r w:rsidRPr="004608D8">
        <w:rPr>
          <w:rFonts w:ascii="Times New Roman" w:hAnsi="Times New Roman" w:cs="Times New Roman"/>
          <w:sz w:val="24"/>
          <w:szCs w:val="24"/>
        </w:rPr>
        <w:t xml:space="preserve"> so I used the opportunity to talk about his work a GE Aviation.  I talked about my early military career in aviation.  GE Aviation is still learning how to fully employ Data Scientist however they </w:t>
      </w:r>
      <w:r w:rsidR="00835806" w:rsidRPr="004608D8">
        <w:rPr>
          <w:rFonts w:ascii="Times New Roman" w:hAnsi="Times New Roman" w:cs="Times New Roman"/>
          <w:sz w:val="24"/>
          <w:szCs w:val="24"/>
        </w:rPr>
        <w:t>are growing in the scope of the work they are expecting.</w:t>
      </w:r>
    </w:p>
    <w:p w14:paraId="205A0458" w14:textId="63F6E04A" w:rsidR="00835806" w:rsidRDefault="00835806" w:rsidP="0083580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35806">
        <w:rPr>
          <w:rFonts w:ascii="Times New Roman" w:eastAsia="Times New Roman" w:hAnsi="Times New Roman" w:cs="Times New Roman"/>
          <w:sz w:val="24"/>
          <w:szCs w:val="24"/>
        </w:rPr>
        <w:t xml:space="preserve">Mary </w:t>
      </w:r>
      <w:proofErr w:type="gramStart"/>
      <w:r w:rsidRPr="00835806">
        <w:rPr>
          <w:rFonts w:ascii="Times New Roman" w:eastAsia="Times New Roman" w:hAnsi="Times New Roman" w:cs="Times New Roman"/>
          <w:sz w:val="24"/>
          <w:szCs w:val="24"/>
        </w:rPr>
        <w:t>Taylor</w:t>
      </w:r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  is</w:t>
      </w:r>
      <w:proofErr w:type="gramEnd"/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35806">
        <w:rPr>
          <w:rFonts w:ascii="Times New Roman" w:eastAsia="Times New Roman" w:hAnsi="Times New Roman" w:cs="Times New Roman"/>
          <w:sz w:val="24"/>
          <w:szCs w:val="24"/>
        </w:rPr>
        <w:t xml:space="preserve">Data Scientist  </w:t>
      </w:r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at </w:t>
      </w:r>
      <w:proofErr w:type="spellStart"/>
      <w:r w:rsidRPr="00835806">
        <w:rPr>
          <w:rFonts w:ascii="Times New Roman" w:eastAsia="Times New Roman" w:hAnsi="Times New Roman" w:cs="Times New Roman"/>
          <w:sz w:val="24"/>
          <w:szCs w:val="24"/>
        </w:rPr>
        <w:t>Bioclinica</w:t>
      </w:r>
      <w:proofErr w:type="spellEnd"/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.  We talked on the phone.  </w:t>
      </w:r>
      <w:proofErr w:type="spellStart"/>
      <w:r w:rsidRPr="004608D8">
        <w:rPr>
          <w:rFonts w:ascii="Times New Roman" w:eastAsia="Times New Roman" w:hAnsi="Times New Roman" w:cs="Times New Roman"/>
          <w:sz w:val="24"/>
          <w:szCs w:val="24"/>
        </w:rPr>
        <w:t>Bioclinica</w:t>
      </w:r>
      <w:proofErr w:type="spellEnd"/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 is a pharmaceutical company that is growing.  In</w:t>
      </w:r>
      <w:r w:rsidR="004608D8" w:rsidRPr="004608D8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Pr="004608D8">
        <w:rPr>
          <w:rFonts w:ascii="Times New Roman" w:eastAsia="Times New Roman" w:hAnsi="Times New Roman" w:cs="Times New Roman"/>
          <w:sz w:val="24"/>
          <w:szCs w:val="24"/>
        </w:rPr>
        <w:t>his area</w:t>
      </w:r>
      <w:r w:rsidR="004608D8" w:rsidRPr="004608D8">
        <w:rPr>
          <w:rFonts w:ascii="Times New Roman" w:eastAsia="Times New Roman" w:hAnsi="Times New Roman" w:cs="Times New Roman"/>
          <w:sz w:val="24"/>
          <w:szCs w:val="24"/>
        </w:rPr>
        <w:t xml:space="preserve"> there are several pharmaceutical companies.  The Data Scientist play a large role in this company because they focus on clinical trails.  This seems like a great place to work.</w:t>
      </w:r>
    </w:p>
    <w:p w14:paraId="110753B9" w14:textId="612395B4" w:rsidR="004608D8" w:rsidRDefault="004608D8" w:rsidP="00835806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D330EC1" w14:textId="541973FA" w:rsidR="004608D8" w:rsidRPr="004608D8" w:rsidRDefault="004608D8" w:rsidP="004608D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Sam </w:t>
      </w:r>
      <w:proofErr w:type="spellStart"/>
      <w:r w:rsidRPr="004608D8">
        <w:rPr>
          <w:rFonts w:ascii="Times New Roman" w:eastAsia="Times New Roman" w:hAnsi="Times New Roman" w:cs="Times New Roman"/>
          <w:sz w:val="24"/>
          <w:szCs w:val="24"/>
        </w:rPr>
        <w:t>Ogran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</w:t>
      </w:r>
      <w:r w:rsidRPr="004608D8">
        <w:rPr>
          <w:rFonts w:ascii="Times New Roman" w:eastAsia="Times New Roman" w:hAnsi="Times New Roman" w:cs="Times New Roman"/>
          <w:sz w:val="24"/>
          <w:szCs w:val="24"/>
        </w:rPr>
        <w:t xml:space="preserve">Co-Founder at Your Solution AL &amp; Technology Manager </w:t>
      </w:r>
      <w:r w:rsidR="008F4A4F">
        <w:rPr>
          <w:rFonts w:ascii="Times New Roman" w:eastAsia="Times New Roman" w:hAnsi="Times New Roman" w:cs="Times New Roman"/>
          <w:sz w:val="24"/>
          <w:szCs w:val="24"/>
        </w:rPr>
        <w:t xml:space="preserve">his company is looking for a DBA and Data Analyst. This is a start up that use data solve business problems for clients. The DBA would manage the information of the clients and assist in the molding and solution building.  This seems like a good place to work if I had more experience.  </w:t>
      </w:r>
    </w:p>
    <w:sectPr w:rsidR="004608D8" w:rsidRPr="004608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B259DF"/>
    <w:multiLevelType w:val="multilevel"/>
    <w:tmpl w:val="F5DED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DOxMDextDQ0NLVU0lEKTi0uzszPAykwrAUA5xpULSwAAAA="/>
  </w:docVars>
  <w:rsids>
    <w:rsidRoot w:val="004D76E2"/>
    <w:rsid w:val="004608D8"/>
    <w:rsid w:val="004D76E2"/>
    <w:rsid w:val="00835806"/>
    <w:rsid w:val="008F4A4F"/>
    <w:rsid w:val="00D6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C589F"/>
  <w15:chartTrackingRefBased/>
  <w15:docId w15:val="{7864206B-D421-4F90-8EA5-E9C265AE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358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3580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nline">
    <w:name w:val="inline"/>
    <w:basedOn w:val="Normal"/>
    <w:rsid w:val="00835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v-top-carddistance-badge">
    <w:name w:val="pv-top-card__distance-badge"/>
    <w:basedOn w:val="Normal"/>
    <w:rsid w:val="00835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istance-badge">
    <w:name w:val="distance-badge"/>
    <w:basedOn w:val="DefaultParagraphFont"/>
    <w:rsid w:val="00835806"/>
  </w:style>
  <w:style w:type="character" w:customStyle="1" w:styleId="visually-hidden">
    <w:name w:val="visually-hidden"/>
    <w:basedOn w:val="DefaultParagraphFont"/>
    <w:rsid w:val="00835806"/>
  </w:style>
  <w:style w:type="character" w:customStyle="1" w:styleId="dist-value">
    <w:name w:val="dist-value"/>
    <w:basedOn w:val="DefaultParagraphFont"/>
    <w:rsid w:val="00835806"/>
  </w:style>
  <w:style w:type="paragraph" w:customStyle="1" w:styleId="inline-flex">
    <w:name w:val="inline-flex"/>
    <w:basedOn w:val="Normal"/>
    <w:rsid w:val="00835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50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ohnson</dc:creator>
  <cp:keywords/>
  <dc:description/>
  <cp:lastModifiedBy>Robert Johnson</cp:lastModifiedBy>
  <cp:revision>1</cp:revision>
  <dcterms:created xsi:type="dcterms:W3CDTF">2020-06-03T00:08:00Z</dcterms:created>
  <dcterms:modified xsi:type="dcterms:W3CDTF">2020-06-03T00:58:00Z</dcterms:modified>
</cp:coreProperties>
</file>